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138E2A" w14:textId="7A5374B3" w:rsidR="00FE313A" w:rsidRPr="000315E4" w:rsidRDefault="00FE313A" w:rsidP="00510773">
      <w:pPr>
        <w:spacing w:after="0"/>
        <w:rPr>
          <w:rFonts w:ascii="Times New Roman" w:hAnsi="Times New Roman" w:cs="Times New Roman"/>
          <w:sz w:val="44"/>
          <w:szCs w:val="44"/>
        </w:rPr>
      </w:pPr>
      <w:r w:rsidRPr="000315E4">
        <w:rPr>
          <w:rFonts w:ascii="Times New Roman" w:hAnsi="Times New Roman" w:cs="Times New Roman"/>
          <w:sz w:val="44"/>
          <w:szCs w:val="44"/>
        </w:rPr>
        <w:t>Group 3</w:t>
      </w:r>
    </w:p>
    <w:p w14:paraId="3E35DAC4" w14:textId="61F26F75" w:rsidR="00FE313A" w:rsidRDefault="00FE313A" w:rsidP="00510773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acob Darling</w:t>
      </w:r>
    </w:p>
    <w:p w14:paraId="30F5295A" w14:textId="09A5E274" w:rsidR="00FE313A" w:rsidRDefault="00FE313A" w:rsidP="00510773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usten Erickson</w:t>
      </w:r>
    </w:p>
    <w:p w14:paraId="1412200A" w14:textId="61435E3D" w:rsidR="00FE313A" w:rsidRDefault="00FE313A" w:rsidP="00510773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retchen Mojica Carrero</w:t>
      </w:r>
    </w:p>
    <w:p w14:paraId="722B641E" w14:textId="7148E0DA" w:rsidR="00FE313A" w:rsidRDefault="00FE313A" w:rsidP="00510773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ikaila </w:t>
      </w:r>
      <w:proofErr w:type="spellStart"/>
      <w:r>
        <w:rPr>
          <w:rFonts w:ascii="Times New Roman" w:hAnsi="Times New Roman" w:cs="Times New Roman"/>
        </w:rPr>
        <w:t>Steinbrugge</w:t>
      </w:r>
      <w:proofErr w:type="spellEnd"/>
    </w:p>
    <w:p w14:paraId="78DC201E" w14:textId="0B4E0B48" w:rsidR="00510773" w:rsidRDefault="00510773" w:rsidP="00510773">
      <w:pPr>
        <w:spacing w:after="0"/>
        <w:rPr>
          <w:rFonts w:ascii="Times New Roman" w:hAnsi="Times New Roman" w:cs="Times New Roman"/>
        </w:rPr>
      </w:pPr>
      <w:r w:rsidRPr="00467D96">
        <w:rPr>
          <w:rFonts w:ascii="Times New Roman" w:hAnsi="Times New Roman" w:cs="Times New Roman"/>
        </w:rPr>
        <w:t>Hugo Vega Hernandez</w:t>
      </w:r>
    </w:p>
    <w:p w14:paraId="16B3D062" w14:textId="77777777" w:rsidR="00FE313A" w:rsidRPr="00467D96" w:rsidRDefault="00FE313A" w:rsidP="00510773">
      <w:pPr>
        <w:spacing w:after="0"/>
        <w:rPr>
          <w:rFonts w:ascii="Times New Roman" w:hAnsi="Times New Roman" w:cs="Times New Roman"/>
        </w:rPr>
      </w:pPr>
    </w:p>
    <w:p w14:paraId="2FC91D61" w14:textId="77777777" w:rsidR="00510773" w:rsidRPr="00467D96" w:rsidRDefault="00510773" w:rsidP="00510773">
      <w:pPr>
        <w:spacing w:after="0"/>
        <w:rPr>
          <w:rFonts w:ascii="Times New Roman" w:hAnsi="Times New Roman" w:cs="Times New Roman"/>
        </w:rPr>
      </w:pPr>
      <w:r w:rsidRPr="00467D96">
        <w:rPr>
          <w:rFonts w:ascii="Times New Roman" w:hAnsi="Times New Roman" w:cs="Times New Roman"/>
        </w:rPr>
        <w:t>CSD310-H306 Database Development and Use</w:t>
      </w:r>
    </w:p>
    <w:p w14:paraId="30EC5C43" w14:textId="260B0E9E" w:rsidR="00203673" w:rsidRDefault="00507F1A" w:rsidP="00D56E5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0</w:t>
      </w:r>
      <w:r w:rsidR="00FE313A">
        <w:rPr>
          <w:rFonts w:ascii="Times New Roman" w:hAnsi="Times New Roman" w:cs="Times New Roman"/>
        </w:rPr>
        <w:t>.1</w:t>
      </w:r>
      <w:r w:rsidR="00510773" w:rsidRPr="00467D96">
        <w:rPr>
          <w:rFonts w:ascii="Times New Roman" w:hAnsi="Times New Roman" w:cs="Times New Roman"/>
        </w:rPr>
        <w:t xml:space="preserve"> Assignment, 0</w:t>
      </w:r>
      <w:r w:rsidR="00D56E5D">
        <w:rPr>
          <w:rFonts w:ascii="Times New Roman" w:hAnsi="Times New Roman" w:cs="Times New Roman"/>
        </w:rPr>
        <w:t>7</w:t>
      </w:r>
      <w:r w:rsidR="00510773" w:rsidRPr="00467D96">
        <w:rPr>
          <w:rFonts w:ascii="Times New Roman" w:hAnsi="Times New Roman" w:cs="Times New Roman"/>
        </w:rPr>
        <w:t>/</w:t>
      </w:r>
      <w:r w:rsidR="00FE313A">
        <w:rPr>
          <w:rFonts w:ascii="Times New Roman" w:hAnsi="Times New Roman" w:cs="Times New Roman"/>
        </w:rPr>
        <w:t>11</w:t>
      </w:r>
      <w:r w:rsidR="00510773" w:rsidRPr="00467D96">
        <w:rPr>
          <w:rFonts w:ascii="Times New Roman" w:hAnsi="Times New Roman" w:cs="Times New Roman"/>
        </w:rPr>
        <w:t>/2024</w:t>
      </w:r>
    </w:p>
    <w:p w14:paraId="2941AEFD" w14:textId="76E9058C" w:rsidR="007013E0" w:rsidRDefault="007013E0" w:rsidP="00FE313A">
      <w:pPr>
        <w:spacing w:after="0"/>
        <w:rPr>
          <w:rFonts w:ascii="Times New Roman" w:hAnsi="Times New Roman" w:cs="Times New Roman"/>
        </w:rPr>
      </w:pPr>
    </w:p>
    <w:p w14:paraId="21DC58BC" w14:textId="77777777" w:rsidR="00FE313A" w:rsidRDefault="00FE313A" w:rsidP="00FE313A">
      <w:pPr>
        <w:spacing w:after="0"/>
        <w:rPr>
          <w:rFonts w:ascii="Times New Roman" w:hAnsi="Times New Roman" w:cs="Times New Roman"/>
        </w:rPr>
      </w:pPr>
    </w:p>
    <w:p w14:paraId="0A9C75D3" w14:textId="0FB8F44C" w:rsidR="00FE313A" w:rsidRDefault="00FE313A" w:rsidP="00FE313A">
      <w:pPr>
        <w:spacing w:after="0"/>
        <w:jc w:val="center"/>
        <w:rPr>
          <w:rFonts w:ascii="Times New Roman" w:hAnsi="Times New Roman" w:cs="Times New Roman"/>
          <w:sz w:val="44"/>
          <w:szCs w:val="44"/>
        </w:rPr>
      </w:pPr>
      <w:r w:rsidRPr="008A15D5">
        <w:rPr>
          <w:rFonts w:ascii="Times New Roman" w:hAnsi="Times New Roman" w:cs="Times New Roman"/>
          <w:sz w:val="44"/>
          <w:szCs w:val="44"/>
        </w:rPr>
        <w:t>Outland Adventures Case Study</w:t>
      </w:r>
    </w:p>
    <w:p w14:paraId="22FE4A8E" w14:textId="77777777" w:rsidR="00B014B1" w:rsidRDefault="00B014B1" w:rsidP="00FE313A">
      <w:pPr>
        <w:spacing w:after="0"/>
        <w:jc w:val="center"/>
        <w:rPr>
          <w:rFonts w:ascii="Times New Roman" w:hAnsi="Times New Roman" w:cs="Times New Roman"/>
          <w:sz w:val="44"/>
          <w:szCs w:val="44"/>
        </w:rPr>
      </w:pPr>
    </w:p>
    <w:p w14:paraId="0C5646F8" w14:textId="734D9B89" w:rsidR="008A15D5" w:rsidRDefault="008A15D5" w:rsidP="008A15D5">
      <w:pPr>
        <w:spacing w:after="0"/>
        <w:rPr>
          <w:rFonts w:ascii="Times New Roman" w:hAnsi="Times New Roman" w:cs="Times New Roman"/>
        </w:rPr>
      </w:pPr>
      <w:r w:rsidRPr="008A15D5">
        <w:rPr>
          <w:rFonts w:ascii="Times New Roman" w:hAnsi="Times New Roman" w:cs="Times New Roman"/>
        </w:rPr>
        <w:t>Milestone #1</w:t>
      </w:r>
    </w:p>
    <w:p w14:paraId="1442DA20" w14:textId="77777777" w:rsidR="008A15D5" w:rsidRDefault="008A15D5" w:rsidP="008A15D5">
      <w:pPr>
        <w:spacing w:after="0"/>
        <w:rPr>
          <w:rFonts w:ascii="Times New Roman" w:hAnsi="Times New Roman" w:cs="Times New Roman"/>
        </w:rPr>
      </w:pPr>
    </w:p>
    <w:p w14:paraId="3ED65525" w14:textId="56FF1568" w:rsidR="009B789B" w:rsidRDefault="009B789B" w:rsidP="009B789B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</w:t>
      </w:r>
      <w:r w:rsidRPr="009B789B">
        <w:rPr>
          <w:rFonts w:ascii="Times New Roman" w:hAnsi="Times New Roman" w:cs="Times New Roman"/>
        </w:rPr>
        <w:t>ist of business rules</w:t>
      </w:r>
    </w:p>
    <w:p w14:paraId="7796429F" w14:textId="7482C9D3" w:rsidR="009B789B" w:rsidRDefault="009B789B" w:rsidP="009B789B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mployees can make many </w:t>
      </w:r>
      <w:proofErr w:type="gramStart"/>
      <w:r>
        <w:rPr>
          <w:rFonts w:ascii="Times New Roman" w:hAnsi="Times New Roman" w:cs="Times New Roman"/>
        </w:rPr>
        <w:t>rent</w:t>
      </w:r>
      <w:proofErr w:type="gramEnd"/>
      <w:r>
        <w:rPr>
          <w:rFonts w:ascii="Times New Roman" w:hAnsi="Times New Roman" w:cs="Times New Roman"/>
        </w:rPr>
        <w:t xml:space="preserve"> or sales</w:t>
      </w:r>
    </w:p>
    <w:p w14:paraId="0FD3AACD" w14:textId="48630AB3" w:rsidR="009B789B" w:rsidRDefault="009B789B" w:rsidP="009B789B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ventory items can be </w:t>
      </w:r>
      <w:r w:rsidR="00B014B1">
        <w:rPr>
          <w:rFonts w:ascii="Times New Roman" w:hAnsi="Times New Roman" w:cs="Times New Roman"/>
        </w:rPr>
        <w:t>sold/rented</w:t>
      </w:r>
      <w:r>
        <w:rPr>
          <w:rFonts w:ascii="Times New Roman" w:hAnsi="Times New Roman" w:cs="Times New Roman"/>
        </w:rPr>
        <w:t xml:space="preserve"> in different transactions</w:t>
      </w:r>
    </w:p>
    <w:p w14:paraId="093B8DA6" w14:textId="611D0686" w:rsidR="009B789B" w:rsidRDefault="009B789B" w:rsidP="009B789B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ustomers can make many different purchases</w:t>
      </w:r>
    </w:p>
    <w:p w14:paraId="04184429" w14:textId="428C35E2" w:rsidR="009B789B" w:rsidRDefault="009B789B" w:rsidP="009B789B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ustomers can go to different </w:t>
      </w:r>
      <w:r w:rsidR="00B014B1">
        <w:rPr>
          <w:rFonts w:ascii="Times New Roman" w:hAnsi="Times New Roman" w:cs="Times New Roman"/>
        </w:rPr>
        <w:t>places/trips</w:t>
      </w:r>
    </w:p>
    <w:p w14:paraId="2B4E2814" w14:textId="68C7AA2C" w:rsidR="009B789B" w:rsidRDefault="009B789B" w:rsidP="009B789B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fferent trips can be scheduled to one location</w:t>
      </w:r>
    </w:p>
    <w:p w14:paraId="5970DE7E" w14:textId="448FD6FA" w:rsidR="009B789B" w:rsidRDefault="009B789B" w:rsidP="009B789B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mployees can plan many different trips</w:t>
      </w:r>
    </w:p>
    <w:p w14:paraId="23F53E2C" w14:textId="77777777" w:rsidR="009B789B" w:rsidRDefault="009B789B" w:rsidP="009B789B">
      <w:pPr>
        <w:spacing w:after="0"/>
        <w:rPr>
          <w:rFonts w:ascii="Times New Roman" w:hAnsi="Times New Roman" w:cs="Times New Roman"/>
        </w:rPr>
      </w:pPr>
    </w:p>
    <w:p w14:paraId="471CA9C9" w14:textId="2AB7F0DE" w:rsidR="009B789B" w:rsidRDefault="009B789B" w:rsidP="009B789B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sumptions</w:t>
      </w:r>
    </w:p>
    <w:p w14:paraId="37F319F9" w14:textId="5A601B4E" w:rsidR="009B789B" w:rsidRDefault="009B789B" w:rsidP="009B789B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rack what locations are trending each year </w:t>
      </w:r>
      <w:r w:rsidR="00B014B1">
        <w:rPr>
          <w:rFonts w:ascii="Times New Roman" w:hAnsi="Times New Roman" w:cs="Times New Roman"/>
        </w:rPr>
        <w:t>compared</w:t>
      </w:r>
      <w:r>
        <w:rPr>
          <w:rFonts w:ascii="Times New Roman" w:hAnsi="Times New Roman" w:cs="Times New Roman"/>
        </w:rPr>
        <w:t xml:space="preserve"> to </w:t>
      </w:r>
      <w:r w:rsidR="00B014B1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previous year</w:t>
      </w:r>
    </w:p>
    <w:p w14:paraId="25A96091" w14:textId="3EE763F9" w:rsidR="009B789B" w:rsidRDefault="009B789B" w:rsidP="009B789B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uld like to adjust marketing strategies </w:t>
      </w:r>
      <w:r w:rsidR="008A15D5">
        <w:rPr>
          <w:rFonts w:ascii="Times New Roman" w:hAnsi="Times New Roman" w:cs="Times New Roman"/>
        </w:rPr>
        <w:t>for popular locations</w:t>
      </w:r>
    </w:p>
    <w:p w14:paraId="03655161" w14:textId="6E2C86A5" w:rsidR="008A15D5" w:rsidRDefault="008A15D5" w:rsidP="009B789B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reate reports to view sales versus rentals of equipment to make decisions </w:t>
      </w:r>
      <w:r w:rsidR="00B014B1">
        <w:rPr>
          <w:rFonts w:ascii="Times New Roman" w:hAnsi="Times New Roman" w:cs="Times New Roman"/>
        </w:rPr>
        <w:t>on</w:t>
      </w:r>
      <w:r>
        <w:rPr>
          <w:rFonts w:ascii="Times New Roman" w:hAnsi="Times New Roman" w:cs="Times New Roman"/>
        </w:rPr>
        <w:t xml:space="preserve"> this data</w:t>
      </w:r>
    </w:p>
    <w:p w14:paraId="07040294" w14:textId="15D1CB04" w:rsidR="008A15D5" w:rsidRDefault="008A15D5" w:rsidP="009B789B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uld like to track inventory products with more than five years to ensure that </w:t>
      </w:r>
      <w:r w:rsidR="00B014B1">
        <w:rPr>
          <w:rFonts w:ascii="Times New Roman" w:hAnsi="Times New Roman" w:cs="Times New Roman"/>
        </w:rPr>
        <w:t>these items</w:t>
      </w:r>
      <w:r>
        <w:rPr>
          <w:rFonts w:ascii="Times New Roman" w:hAnsi="Times New Roman" w:cs="Times New Roman"/>
        </w:rPr>
        <w:t xml:space="preserve"> can </w:t>
      </w:r>
      <w:r w:rsidR="00B014B1">
        <w:rPr>
          <w:rFonts w:ascii="Times New Roman" w:hAnsi="Times New Roman" w:cs="Times New Roman"/>
        </w:rPr>
        <w:t>be moved</w:t>
      </w:r>
      <w:r>
        <w:rPr>
          <w:rFonts w:ascii="Times New Roman" w:hAnsi="Times New Roman" w:cs="Times New Roman"/>
        </w:rPr>
        <w:t xml:space="preserve"> out of inventory and improve purchasing strategies with </w:t>
      </w:r>
      <w:r w:rsidR="00B014B1">
        <w:rPr>
          <w:rFonts w:ascii="Times New Roman" w:hAnsi="Times New Roman" w:cs="Times New Roman"/>
        </w:rPr>
        <w:t>high-demand</w:t>
      </w:r>
      <w:r>
        <w:rPr>
          <w:rFonts w:ascii="Times New Roman" w:hAnsi="Times New Roman" w:cs="Times New Roman"/>
        </w:rPr>
        <w:t xml:space="preserve"> items</w:t>
      </w:r>
    </w:p>
    <w:p w14:paraId="55AD120D" w14:textId="2AFDEC79" w:rsidR="008A15D5" w:rsidRDefault="008A15D5" w:rsidP="009B789B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uld like to have a report of customers with more </w:t>
      </w:r>
      <w:r w:rsidR="00B014B1">
        <w:rPr>
          <w:rFonts w:ascii="Times New Roman" w:hAnsi="Times New Roman" w:cs="Times New Roman"/>
        </w:rPr>
        <w:t>sales/rent</w:t>
      </w:r>
      <w:r>
        <w:rPr>
          <w:rFonts w:ascii="Times New Roman" w:hAnsi="Times New Roman" w:cs="Times New Roman"/>
        </w:rPr>
        <w:t xml:space="preserve"> transactions</w:t>
      </w:r>
    </w:p>
    <w:p w14:paraId="7DF4B7A8" w14:textId="77777777" w:rsidR="008A15D5" w:rsidRDefault="008A15D5" w:rsidP="008A15D5">
      <w:pPr>
        <w:spacing w:after="0"/>
        <w:rPr>
          <w:rFonts w:ascii="Times New Roman" w:hAnsi="Times New Roman" w:cs="Times New Roman"/>
        </w:rPr>
      </w:pPr>
    </w:p>
    <w:p w14:paraId="5336ED40" w14:textId="77777777" w:rsidR="008A15D5" w:rsidRDefault="008A15D5" w:rsidP="008A15D5">
      <w:pPr>
        <w:spacing w:after="0"/>
        <w:rPr>
          <w:rFonts w:ascii="Times New Roman" w:hAnsi="Times New Roman" w:cs="Times New Roman"/>
        </w:rPr>
      </w:pPr>
    </w:p>
    <w:p w14:paraId="7DBD1E86" w14:textId="77777777" w:rsidR="008A15D5" w:rsidRDefault="008A15D5" w:rsidP="008A15D5">
      <w:pPr>
        <w:spacing w:after="0"/>
        <w:rPr>
          <w:rFonts w:ascii="Times New Roman" w:hAnsi="Times New Roman" w:cs="Times New Roman"/>
        </w:rPr>
      </w:pPr>
    </w:p>
    <w:p w14:paraId="186911E3" w14:textId="77777777" w:rsidR="008A15D5" w:rsidRDefault="008A15D5" w:rsidP="008A15D5">
      <w:pPr>
        <w:spacing w:after="0"/>
        <w:rPr>
          <w:rFonts w:ascii="Times New Roman" w:hAnsi="Times New Roman" w:cs="Times New Roman"/>
        </w:rPr>
      </w:pPr>
    </w:p>
    <w:p w14:paraId="583042C3" w14:textId="77777777" w:rsidR="008A15D5" w:rsidRDefault="008A15D5" w:rsidP="008A15D5">
      <w:pPr>
        <w:spacing w:after="0"/>
        <w:rPr>
          <w:rFonts w:ascii="Times New Roman" w:hAnsi="Times New Roman" w:cs="Times New Roman"/>
        </w:rPr>
      </w:pPr>
    </w:p>
    <w:p w14:paraId="54DE9F33" w14:textId="77777777" w:rsidR="008A15D5" w:rsidRDefault="008A15D5" w:rsidP="008A15D5">
      <w:pPr>
        <w:spacing w:after="0"/>
        <w:rPr>
          <w:rFonts w:ascii="Times New Roman" w:hAnsi="Times New Roman" w:cs="Times New Roman"/>
        </w:rPr>
      </w:pPr>
    </w:p>
    <w:p w14:paraId="1ED57DA3" w14:textId="77777777" w:rsidR="008A15D5" w:rsidRDefault="008A15D5" w:rsidP="008A15D5">
      <w:pPr>
        <w:spacing w:after="0"/>
        <w:rPr>
          <w:rFonts w:ascii="Times New Roman" w:hAnsi="Times New Roman" w:cs="Times New Roman"/>
        </w:rPr>
      </w:pPr>
    </w:p>
    <w:p w14:paraId="12D5BFC0" w14:textId="77777777" w:rsidR="008A15D5" w:rsidRPr="008A15D5" w:rsidRDefault="008A15D5" w:rsidP="008A15D5">
      <w:pPr>
        <w:spacing w:after="0"/>
        <w:rPr>
          <w:rFonts w:ascii="Times New Roman" w:hAnsi="Times New Roman" w:cs="Times New Roman"/>
        </w:rPr>
      </w:pPr>
    </w:p>
    <w:p w14:paraId="2A1306BA" w14:textId="2146AE9B" w:rsidR="009B789B" w:rsidRDefault="009B789B" w:rsidP="009B789B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9B789B">
        <w:rPr>
          <w:rFonts w:ascii="Times New Roman" w:hAnsi="Times New Roman" w:cs="Times New Roman"/>
        </w:rPr>
        <w:t>nitial ERD</w:t>
      </w:r>
    </w:p>
    <w:p w14:paraId="16BA7AB6" w14:textId="77777777" w:rsidR="008A15D5" w:rsidRDefault="008A15D5" w:rsidP="009B789B">
      <w:pPr>
        <w:spacing w:after="0"/>
        <w:rPr>
          <w:rFonts w:ascii="Times New Roman" w:hAnsi="Times New Roman" w:cs="Times New Roman"/>
        </w:rPr>
      </w:pPr>
    </w:p>
    <w:p w14:paraId="7426005A" w14:textId="5901247E" w:rsidR="008A15D5" w:rsidRDefault="00F04BD4" w:rsidP="009B789B">
      <w:pPr>
        <w:spacing w:after="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BE1CD4B" wp14:editId="202F79C5">
            <wp:extent cx="5943600" cy="5848985"/>
            <wp:effectExtent l="0" t="0" r="0" b="0"/>
            <wp:docPr id="150416953" name="Picture 1" descr="A diagram of a compan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416953" name="Picture 1" descr="A diagram of a company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4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D8596" w14:textId="1E7F3F4B" w:rsidR="007013E0" w:rsidRDefault="007013E0" w:rsidP="00510773">
      <w:pPr>
        <w:spacing w:after="0"/>
        <w:rPr>
          <w:rFonts w:ascii="Times New Roman" w:hAnsi="Times New Roman" w:cs="Times New Roman"/>
        </w:rPr>
      </w:pPr>
    </w:p>
    <w:p w14:paraId="2A184FB4" w14:textId="35066632" w:rsidR="009B789B" w:rsidRDefault="00F04BD4" w:rsidP="00510773">
      <w:pPr>
        <w:spacing w:after="0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518B4A94" wp14:editId="16A261FB">
            <wp:extent cx="5943600" cy="3935095"/>
            <wp:effectExtent l="0" t="0" r="0" b="8255"/>
            <wp:docPr id="15909333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0933322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5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33905" w14:textId="77777777" w:rsidR="00507F1A" w:rsidRDefault="00507F1A" w:rsidP="00510773">
      <w:pPr>
        <w:spacing w:after="0"/>
        <w:rPr>
          <w:rFonts w:ascii="Times New Roman" w:hAnsi="Times New Roman" w:cs="Times New Roman"/>
        </w:rPr>
      </w:pPr>
    </w:p>
    <w:p w14:paraId="6140BB3E" w14:textId="77777777" w:rsidR="00507F1A" w:rsidRDefault="00507F1A" w:rsidP="00510773">
      <w:pPr>
        <w:spacing w:after="0"/>
        <w:rPr>
          <w:rFonts w:ascii="Times New Roman" w:hAnsi="Times New Roman" w:cs="Times New Roman"/>
        </w:rPr>
      </w:pPr>
    </w:p>
    <w:p w14:paraId="602164C0" w14:textId="77777777" w:rsidR="00507F1A" w:rsidRDefault="00507F1A" w:rsidP="00510773">
      <w:pPr>
        <w:spacing w:after="0"/>
        <w:rPr>
          <w:rFonts w:ascii="Times New Roman" w:hAnsi="Times New Roman" w:cs="Times New Roman"/>
        </w:rPr>
      </w:pPr>
    </w:p>
    <w:p w14:paraId="1F714BF9" w14:textId="77777777" w:rsidR="00507F1A" w:rsidRDefault="00507F1A" w:rsidP="00510773">
      <w:pPr>
        <w:spacing w:after="0"/>
        <w:rPr>
          <w:noProof/>
        </w:rPr>
      </w:pPr>
    </w:p>
    <w:p w14:paraId="19179936" w14:textId="77777777" w:rsidR="00507F1A" w:rsidRDefault="00507F1A" w:rsidP="00510773">
      <w:pPr>
        <w:spacing w:after="0"/>
        <w:rPr>
          <w:noProof/>
        </w:rPr>
      </w:pPr>
    </w:p>
    <w:p w14:paraId="515B6670" w14:textId="77777777" w:rsidR="00507F1A" w:rsidRDefault="00507F1A" w:rsidP="00510773">
      <w:pPr>
        <w:spacing w:after="0"/>
        <w:rPr>
          <w:noProof/>
        </w:rPr>
      </w:pPr>
    </w:p>
    <w:p w14:paraId="50B9F470" w14:textId="77777777" w:rsidR="00507F1A" w:rsidRDefault="00507F1A" w:rsidP="00510773">
      <w:pPr>
        <w:spacing w:after="0"/>
        <w:rPr>
          <w:noProof/>
        </w:rPr>
      </w:pPr>
    </w:p>
    <w:p w14:paraId="12BC3338" w14:textId="77777777" w:rsidR="00507F1A" w:rsidRDefault="00507F1A" w:rsidP="00510773">
      <w:pPr>
        <w:spacing w:after="0"/>
        <w:rPr>
          <w:noProof/>
        </w:rPr>
      </w:pPr>
    </w:p>
    <w:p w14:paraId="46463FFF" w14:textId="77777777" w:rsidR="00507F1A" w:rsidRDefault="00507F1A" w:rsidP="00510773">
      <w:pPr>
        <w:spacing w:after="0"/>
        <w:rPr>
          <w:noProof/>
        </w:rPr>
      </w:pPr>
    </w:p>
    <w:p w14:paraId="1D7C8C90" w14:textId="77777777" w:rsidR="00507F1A" w:rsidRDefault="00507F1A" w:rsidP="00510773">
      <w:pPr>
        <w:spacing w:after="0"/>
        <w:rPr>
          <w:noProof/>
        </w:rPr>
      </w:pPr>
    </w:p>
    <w:p w14:paraId="1B65CD06" w14:textId="77777777" w:rsidR="00507F1A" w:rsidRDefault="00507F1A" w:rsidP="00510773">
      <w:pPr>
        <w:spacing w:after="0"/>
        <w:rPr>
          <w:noProof/>
        </w:rPr>
      </w:pPr>
    </w:p>
    <w:p w14:paraId="12D1402C" w14:textId="77777777" w:rsidR="00507F1A" w:rsidRDefault="00507F1A" w:rsidP="00510773">
      <w:pPr>
        <w:spacing w:after="0"/>
        <w:rPr>
          <w:noProof/>
        </w:rPr>
      </w:pPr>
    </w:p>
    <w:p w14:paraId="50388643" w14:textId="77777777" w:rsidR="00507F1A" w:rsidRDefault="00507F1A" w:rsidP="00510773">
      <w:pPr>
        <w:spacing w:after="0"/>
        <w:rPr>
          <w:noProof/>
        </w:rPr>
      </w:pPr>
    </w:p>
    <w:p w14:paraId="0CD8E5D4" w14:textId="77777777" w:rsidR="00507F1A" w:rsidRDefault="00507F1A" w:rsidP="00510773">
      <w:pPr>
        <w:spacing w:after="0"/>
        <w:rPr>
          <w:noProof/>
        </w:rPr>
      </w:pPr>
    </w:p>
    <w:p w14:paraId="27966B63" w14:textId="77777777" w:rsidR="00507F1A" w:rsidRDefault="00507F1A" w:rsidP="00510773">
      <w:pPr>
        <w:spacing w:after="0"/>
        <w:rPr>
          <w:noProof/>
        </w:rPr>
      </w:pPr>
    </w:p>
    <w:p w14:paraId="025C7F6A" w14:textId="77777777" w:rsidR="00507F1A" w:rsidRDefault="00507F1A" w:rsidP="00510773">
      <w:pPr>
        <w:spacing w:after="0"/>
        <w:rPr>
          <w:noProof/>
        </w:rPr>
      </w:pPr>
    </w:p>
    <w:p w14:paraId="198B1C69" w14:textId="77777777" w:rsidR="00507F1A" w:rsidRDefault="00507F1A" w:rsidP="00510773">
      <w:pPr>
        <w:spacing w:after="0"/>
        <w:rPr>
          <w:noProof/>
        </w:rPr>
      </w:pPr>
    </w:p>
    <w:p w14:paraId="566CEB2D" w14:textId="77777777" w:rsidR="00507F1A" w:rsidRDefault="00507F1A" w:rsidP="00510773">
      <w:pPr>
        <w:spacing w:after="0"/>
        <w:rPr>
          <w:noProof/>
        </w:rPr>
      </w:pPr>
    </w:p>
    <w:p w14:paraId="77EA6E63" w14:textId="77777777" w:rsidR="00507F1A" w:rsidRDefault="00507F1A" w:rsidP="00510773">
      <w:pPr>
        <w:spacing w:after="0"/>
        <w:rPr>
          <w:noProof/>
        </w:rPr>
      </w:pPr>
    </w:p>
    <w:p w14:paraId="5E7D2A82" w14:textId="77777777" w:rsidR="00507F1A" w:rsidRDefault="00507F1A" w:rsidP="00510773">
      <w:pPr>
        <w:spacing w:after="0"/>
        <w:rPr>
          <w:noProof/>
        </w:rPr>
      </w:pPr>
    </w:p>
    <w:p w14:paraId="1E902F3B" w14:textId="77777777" w:rsidR="00507F1A" w:rsidRDefault="00507F1A" w:rsidP="00507F1A">
      <w:pPr>
        <w:spacing w:after="0"/>
        <w:rPr>
          <w:rFonts w:ascii="Times New Roman" w:hAnsi="Times New Roman" w:cs="Times New Roman"/>
        </w:rPr>
      </w:pPr>
      <w:r w:rsidRPr="008A15D5">
        <w:rPr>
          <w:rFonts w:ascii="Times New Roman" w:hAnsi="Times New Roman" w:cs="Times New Roman"/>
        </w:rPr>
        <w:lastRenderedPageBreak/>
        <w:t>Milestone #</w:t>
      </w:r>
      <w:r>
        <w:rPr>
          <w:rFonts w:ascii="Times New Roman" w:hAnsi="Times New Roman" w:cs="Times New Roman"/>
        </w:rPr>
        <w:t>2</w:t>
      </w:r>
    </w:p>
    <w:p w14:paraId="1C709AEA" w14:textId="77777777" w:rsidR="00507F1A" w:rsidRDefault="00507F1A" w:rsidP="00507F1A">
      <w:pPr>
        <w:spacing w:after="0"/>
        <w:rPr>
          <w:rFonts w:ascii="Times New Roman" w:hAnsi="Times New Roman" w:cs="Times New Roman"/>
        </w:rPr>
      </w:pPr>
    </w:p>
    <w:p w14:paraId="26F3CA7E" w14:textId="77777777" w:rsidR="00507F1A" w:rsidRDefault="00507F1A" w:rsidP="00507F1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Pr="00507F1A">
        <w:rPr>
          <w:rFonts w:ascii="Times New Roman" w:hAnsi="Times New Roman" w:cs="Times New Roman"/>
        </w:rPr>
        <w:t>isplays the data in each table</w:t>
      </w:r>
      <w:r>
        <w:rPr>
          <w:rFonts w:ascii="Times New Roman" w:hAnsi="Times New Roman" w:cs="Times New Roman"/>
        </w:rPr>
        <w:t>.</w:t>
      </w:r>
    </w:p>
    <w:p w14:paraId="316C3092" w14:textId="77777777" w:rsidR="00507F1A" w:rsidRDefault="00507F1A" w:rsidP="00510773">
      <w:pPr>
        <w:spacing w:after="0"/>
        <w:rPr>
          <w:noProof/>
        </w:rPr>
      </w:pPr>
    </w:p>
    <w:p w14:paraId="70DF4C2F" w14:textId="3F75A615" w:rsidR="00507F1A" w:rsidRDefault="00507F1A" w:rsidP="00510773">
      <w:pPr>
        <w:spacing w:after="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6E8864A3" wp14:editId="312A58CF">
            <wp:extent cx="5943600" cy="4239260"/>
            <wp:effectExtent l="0" t="0" r="0" b="8890"/>
            <wp:docPr id="190251973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2519730" name="Picture 1" descr="A screenshot of a computer pro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3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C8BAA" w14:textId="77777777" w:rsidR="00507F1A" w:rsidRDefault="00507F1A" w:rsidP="00510773">
      <w:pPr>
        <w:spacing w:after="0"/>
        <w:rPr>
          <w:rFonts w:ascii="Times New Roman" w:hAnsi="Times New Roman" w:cs="Times New Roman"/>
        </w:rPr>
      </w:pPr>
    </w:p>
    <w:p w14:paraId="0B5FBCC5" w14:textId="64136D6B" w:rsidR="00507F1A" w:rsidRDefault="00507F1A" w:rsidP="00510773">
      <w:pPr>
        <w:spacing w:after="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859970F" wp14:editId="5C784FB2">
            <wp:extent cx="5943600" cy="1994535"/>
            <wp:effectExtent l="0" t="0" r="0" b="5715"/>
            <wp:docPr id="783669651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669651" name="Picture 1" descr="A screen 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DE2D6" w14:textId="77777777" w:rsidR="00507F1A" w:rsidRDefault="00507F1A" w:rsidP="00510773">
      <w:pPr>
        <w:spacing w:after="0"/>
        <w:rPr>
          <w:rFonts w:ascii="Times New Roman" w:hAnsi="Times New Roman" w:cs="Times New Roman"/>
        </w:rPr>
      </w:pPr>
    </w:p>
    <w:p w14:paraId="634BF9D9" w14:textId="77777777" w:rsidR="00507F1A" w:rsidRDefault="00507F1A" w:rsidP="00510773">
      <w:pPr>
        <w:spacing w:after="0"/>
        <w:rPr>
          <w:rFonts w:ascii="Times New Roman" w:hAnsi="Times New Roman" w:cs="Times New Roman"/>
        </w:rPr>
      </w:pPr>
    </w:p>
    <w:p w14:paraId="0BA3D890" w14:textId="77777777" w:rsidR="00507F1A" w:rsidRDefault="00507F1A" w:rsidP="00510773">
      <w:pPr>
        <w:spacing w:after="0"/>
        <w:rPr>
          <w:rFonts w:ascii="Times New Roman" w:hAnsi="Times New Roman" w:cs="Times New Roman"/>
        </w:rPr>
      </w:pPr>
    </w:p>
    <w:p w14:paraId="5236982C" w14:textId="77777777" w:rsidR="00507F1A" w:rsidRDefault="00507F1A" w:rsidP="00510773">
      <w:pPr>
        <w:spacing w:after="0"/>
        <w:rPr>
          <w:rFonts w:ascii="Times New Roman" w:hAnsi="Times New Roman" w:cs="Times New Roman"/>
        </w:rPr>
      </w:pPr>
    </w:p>
    <w:p w14:paraId="1631DFAC" w14:textId="10DEAA3A" w:rsidR="00507F1A" w:rsidRDefault="00507F1A" w:rsidP="00510773">
      <w:pPr>
        <w:spacing w:after="0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49352978" wp14:editId="29128AB2">
            <wp:extent cx="5943600" cy="3662680"/>
            <wp:effectExtent l="0" t="0" r="0" b="0"/>
            <wp:docPr id="1785770927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5770927" name="Picture 1" descr="A screenshot of a computer scree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3E1CE" w14:textId="77777777" w:rsidR="00507F1A" w:rsidRDefault="00507F1A" w:rsidP="00510773">
      <w:pPr>
        <w:spacing w:after="0"/>
        <w:rPr>
          <w:rFonts w:ascii="Times New Roman" w:hAnsi="Times New Roman" w:cs="Times New Roman"/>
        </w:rPr>
      </w:pPr>
    </w:p>
    <w:p w14:paraId="79989FE7" w14:textId="26A62C30" w:rsidR="00507F1A" w:rsidRDefault="00507F1A" w:rsidP="00510773">
      <w:pPr>
        <w:spacing w:after="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FF9F811" wp14:editId="4946703A">
            <wp:extent cx="5943600" cy="4104005"/>
            <wp:effectExtent l="0" t="0" r="0" b="0"/>
            <wp:docPr id="28717488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174884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07F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D262DD"/>
    <w:multiLevelType w:val="hybridMultilevel"/>
    <w:tmpl w:val="8D2E9EBE"/>
    <w:lvl w:ilvl="0" w:tplc="4012620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B07CD7"/>
    <w:multiLevelType w:val="hybridMultilevel"/>
    <w:tmpl w:val="301AA22C"/>
    <w:lvl w:ilvl="0" w:tplc="D2C0BC8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9908209">
    <w:abstractNumId w:val="0"/>
  </w:num>
  <w:num w:numId="2" w16cid:durableId="841543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xNzMxN7I0NzA3MjVV0lEKTi0uzszPAykwrQUAqX5ylSwAAAA="/>
  </w:docVars>
  <w:rsids>
    <w:rsidRoot w:val="00510773"/>
    <w:rsid w:val="000315E4"/>
    <w:rsid w:val="00066161"/>
    <w:rsid w:val="001079D7"/>
    <w:rsid w:val="0012699F"/>
    <w:rsid w:val="001A670D"/>
    <w:rsid w:val="00203673"/>
    <w:rsid w:val="002B7DD5"/>
    <w:rsid w:val="002C48B8"/>
    <w:rsid w:val="00374B59"/>
    <w:rsid w:val="00507F1A"/>
    <w:rsid w:val="00510773"/>
    <w:rsid w:val="006C0215"/>
    <w:rsid w:val="007013E0"/>
    <w:rsid w:val="008208C0"/>
    <w:rsid w:val="008A15D5"/>
    <w:rsid w:val="009B789B"/>
    <w:rsid w:val="00A84D73"/>
    <w:rsid w:val="00B014B1"/>
    <w:rsid w:val="00B1398A"/>
    <w:rsid w:val="00B81036"/>
    <w:rsid w:val="00D56E5D"/>
    <w:rsid w:val="00EF3E42"/>
    <w:rsid w:val="00F04BD4"/>
    <w:rsid w:val="00FB18D7"/>
    <w:rsid w:val="00FE3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1C0955"/>
  <w15:chartTrackingRefBased/>
  <w15:docId w15:val="{DCA35B8C-72E3-47A1-9FF1-09BDFAA95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773"/>
  </w:style>
  <w:style w:type="paragraph" w:styleId="Heading1">
    <w:name w:val="heading 1"/>
    <w:basedOn w:val="Normal"/>
    <w:next w:val="Normal"/>
    <w:link w:val="Heading1Char"/>
    <w:uiPriority w:val="9"/>
    <w:qFormat/>
    <w:rsid w:val="0051077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077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77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77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77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77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77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77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77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077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077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77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77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77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77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77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77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77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1077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107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77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077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1077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1077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1077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1077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77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77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10773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1A670D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67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172</Words>
  <Characters>923</Characters>
  <Application>Microsoft Office Word</Application>
  <DocSecurity>0</DocSecurity>
  <Lines>78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go Vega Hernandez</dc:creator>
  <cp:keywords/>
  <dc:description/>
  <cp:lastModifiedBy>Hugo Vega Hernandez</cp:lastModifiedBy>
  <cp:revision>2</cp:revision>
  <dcterms:created xsi:type="dcterms:W3CDTF">2024-07-10T00:44:00Z</dcterms:created>
  <dcterms:modified xsi:type="dcterms:W3CDTF">2024-07-10T0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e88870-27be-4951-99cf-b665de88c8f7</vt:lpwstr>
  </property>
</Properties>
</file>